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12E5CC34" w:rsidR="00173A24" w:rsidRDefault="000160D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4D7AEF9" wp14:editId="4CFC81EA">
                <wp:simplePos x="0" y="0"/>
                <wp:positionH relativeFrom="column">
                  <wp:posOffset>66640</wp:posOffset>
                </wp:positionH>
                <wp:positionV relativeFrom="paragraph">
                  <wp:posOffset>-3570</wp:posOffset>
                </wp:positionV>
                <wp:extent cx="1057680" cy="89640"/>
                <wp:effectExtent l="95250" t="133350" r="0" b="15811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057680" cy="8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F70EDB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1pt;margin-top:-8.8pt;width:91.8pt;height:24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">
                <v:imagedata r:id="rId6" o:title="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2C5B03F2" w:rsidR="00173A24" w:rsidRDefault="000160D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3AB32B76" wp14:editId="0193B583">
                <wp:simplePos x="0" y="0"/>
                <wp:positionH relativeFrom="column">
                  <wp:posOffset>106240</wp:posOffset>
                </wp:positionH>
                <wp:positionV relativeFrom="paragraph">
                  <wp:posOffset>27760</wp:posOffset>
                </wp:positionV>
                <wp:extent cx="706680" cy="90360"/>
                <wp:effectExtent l="76200" t="133350" r="55880" b="15748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70668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E57230" id="Ink 2" o:spid="_x0000_s1026" type="#_x0000_t75" style="position:absolute;margin-left:4.1pt;margin-top:-6.3pt;width:64.15pt;height:24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">
                <v:imagedata r:id="rId8" o:title="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026DC61B" w:rsidR="00173A24" w:rsidRDefault="000160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855A9EA" wp14:editId="60CA471F">
                <wp:simplePos x="0" y="0"/>
                <wp:positionH relativeFrom="column">
                  <wp:posOffset>2565400</wp:posOffset>
                </wp:positionH>
                <wp:positionV relativeFrom="paragraph">
                  <wp:posOffset>71685</wp:posOffset>
                </wp:positionV>
                <wp:extent cx="360" cy="360"/>
                <wp:effectExtent l="95250" t="152400" r="114300" b="15240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FC6A37" id="Ink 4" o:spid="_x0000_s1026" type="#_x0000_t75" style="position:absolute;margin-left:197.75pt;margin-top:-2.85pt;width:8.55pt;height:17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">
                <v:imagedata r:id="rId10" o:title="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6F8A167" w:rsidR="00173A24" w:rsidRDefault="000160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noProof/>
          <w:sz w:val="24"/>
          <w:szCs w:val="24"/>
          <w:u w:val="single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2B3D3B9" wp14:editId="26C8A483">
                <wp:simplePos x="0" y="0"/>
                <wp:positionH relativeFrom="column">
                  <wp:posOffset>850720</wp:posOffset>
                </wp:positionH>
                <wp:positionV relativeFrom="paragraph">
                  <wp:posOffset>80455</wp:posOffset>
                </wp:positionV>
                <wp:extent cx="360" cy="360"/>
                <wp:effectExtent l="95250" t="152400" r="114300" b="15240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EEA5EE" id="Ink 6" o:spid="_x0000_s1026" type="#_x0000_t75" style="position:absolute;margin-left:62.75pt;margin-top:-2.15pt;width:8.55pt;height:17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">
                <v:imagedata r:id="rId10" o:title=""/>
              </v:shap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  <w:u w:val="single"/>
        </w:rPr>
        <w:t xml:space="preserve">    to separate the content written on the web page</w:t>
      </w:r>
    </w:p>
    <w:p w14:paraId="0000001A" w14:textId="5C25C3B4" w:rsidR="00173A24" w:rsidRDefault="000160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FD1C222" wp14:editId="354A6494">
                <wp:simplePos x="0" y="0"/>
                <wp:positionH relativeFrom="column">
                  <wp:posOffset>609520</wp:posOffset>
                </wp:positionH>
                <wp:positionV relativeFrom="paragraph">
                  <wp:posOffset>34080</wp:posOffset>
                </wp:positionV>
                <wp:extent cx="360" cy="360"/>
                <wp:effectExtent l="95250" t="152400" r="114300" b="15240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778A94" id="Ink 5" o:spid="_x0000_s1026" type="#_x0000_t75" style="position:absolute;margin-left:43.75pt;margin-top:-5.8pt;width:8.55pt;height:1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">
                <v:imagedata r:id="rId10" o:title=""/>
              </v:shape>
            </w:pict>
          </mc:Fallback>
        </mc:AlternateConten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2EE2298A" w:rsidR="00173A24" w:rsidRPr="000160DB" w:rsidRDefault="009526BB" w:rsidP="000160DB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160DB">
        <w:rPr>
          <w:rFonts w:ascii="Muli" w:eastAsia="Muli" w:hAnsi="Muli" w:cs="Muli"/>
          <w:sz w:val="24"/>
          <w:szCs w:val="24"/>
        </w:rPr>
        <w:t>What is the difference between relative positioning and absolute positioning in HTML?</w:t>
      </w:r>
    </w:p>
    <w:p w14:paraId="4E22FA1E" w14:textId="77777777" w:rsidR="000160DB" w:rsidRPr="000160DB" w:rsidRDefault="000160DB" w:rsidP="000160DB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4F709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440B">
        <w:rPr>
          <w:rFonts w:ascii="Muli" w:eastAsia="Muli" w:hAnsi="Muli" w:cs="Muli"/>
          <w:sz w:val="24"/>
          <w:szCs w:val="24"/>
          <w:u w:val="single"/>
        </w:rPr>
        <w:t xml:space="preserve">  relative position changes according to the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53C49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440B">
        <w:rPr>
          <w:rFonts w:ascii="Muli" w:eastAsia="Muli" w:hAnsi="Muli" w:cs="Muli"/>
          <w:sz w:val="24"/>
          <w:szCs w:val="24"/>
          <w:u w:val="single"/>
        </w:rPr>
        <w:t xml:space="preserve">   to make things transpar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ED3DD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440B">
        <w:rPr>
          <w:rFonts w:ascii="Muli" w:eastAsia="Muli" w:hAnsi="Muli" w:cs="Muli"/>
          <w:sz w:val="24"/>
          <w:szCs w:val="24"/>
          <w:u w:val="single"/>
        </w:rPr>
        <w:t xml:space="preserve">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F1F1F2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440B">
        <w:rPr>
          <w:rFonts w:ascii="Muli" w:eastAsia="Muli" w:hAnsi="Muli" w:cs="Muli"/>
          <w:sz w:val="24"/>
          <w:szCs w:val="24"/>
          <w:u w:val="single"/>
        </w:rPr>
        <w:t xml:space="preserve">   expo dev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F84A2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440B">
        <w:rPr>
          <w:rFonts w:ascii="Muli" w:eastAsia="Muli" w:hAnsi="Muli" w:cs="Muli"/>
          <w:sz w:val="24"/>
          <w:szCs w:val="24"/>
          <w:u w:val="single"/>
        </w:rPr>
        <w:t xml:space="preserve">     I haven’t made a reactive net game ye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77DA1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9440B">
        <w:rPr>
          <w:rFonts w:ascii="Muli" w:eastAsia="Muli" w:hAnsi="Muli" w:cs="Muli"/>
          <w:sz w:val="24"/>
          <w:szCs w:val="24"/>
          <w:u w:val="single"/>
        </w:rPr>
        <w:t xml:space="preserve">    to render and see the objects on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F97DF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9440B">
        <w:rPr>
          <w:rFonts w:ascii="Muli" w:eastAsia="Muli" w:hAnsi="Muli" w:cs="Muli"/>
          <w:sz w:val="24"/>
          <w:szCs w:val="24"/>
          <w:u w:val="single"/>
        </w:rPr>
        <w:t xml:space="preserve">    it only can have 1 </w:t>
      </w:r>
      <w:proofErr w:type="gramStart"/>
      <w:r w:rsidR="0079440B">
        <w:rPr>
          <w:rFonts w:ascii="Muli" w:eastAsia="Muli" w:hAnsi="Muli" w:cs="Muli"/>
          <w:sz w:val="24"/>
          <w:szCs w:val="24"/>
          <w:u w:val="single"/>
        </w:rPr>
        <w:t>component</w:t>
      </w:r>
      <w:proofErr w:type="gramEnd"/>
      <w:r w:rsidR="0079440B">
        <w:rPr>
          <w:rFonts w:ascii="Muli" w:eastAsia="Muli" w:hAnsi="Muli" w:cs="Muli"/>
          <w:sz w:val="24"/>
          <w:szCs w:val="24"/>
          <w:u w:val="single"/>
        </w:rPr>
        <w:t xml:space="preserve"> so you fit other components in the view</w:t>
      </w:r>
      <w:r w:rsidR="001E1B7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9440B">
        <w:rPr>
          <w:rFonts w:ascii="Muli" w:eastAsia="Muli" w:hAnsi="Muli" w:cs="Muli"/>
          <w:sz w:val="24"/>
          <w:szCs w:val="24"/>
          <w:u w:val="single"/>
        </w:rPr>
        <w:t>compon</w:t>
      </w:r>
      <w:r w:rsidR="001E1B74">
        <w:rPr>
          <w:rFonts w:ascii="Muli" w:eastAsia="Muli" w:hAnsi="Muli" w:cs="Muli"/>
          <w:sz w:val="24"/>
          <w:szCs w:val="24"/>
          <w:u w:val="single"/>
        </w:rPr>
        <w:t>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405696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54D987B7" w14:textId="6A4DB337" w:rsidR="001E1B74" w:rsidRDefault="001E1B7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 ,on press and alert box.</w:t>
      </w:r>
    </w:p>
    <w:p w14:paraId="626C6A28" w14:textId="77777777" w:rsidR="001E1B74" w:rsidRDefault="001E1B7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60DB"/>
    <w:rsid w:val="00173A24"/>
    <w:rsid w:val="001E1B74"/>
    <w:rsid w:val="0079440B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160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customXml" Target="ink/ink5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3-21T18:49:59.18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2937 193,'-301'0,"281"-1,-40-7,40 4,-39-1,-44 6,-76-2,125-7,34 4,-29-1,21 3,-31-6,5-1,-70-9,72 11,24 3,-40-1,20 5,12 1,-1-2,-65-9,74 6,-1 1,0 1,-38 4,-44-3,52-8,38 6,-40-3,-94-7,96 9,38 3,0-1,-30-6,33 5,-1 0,-25 0,25 2,-39-6,26 2,-1 2,1 1,-58 4,19-1,26-1,12-1,0 1,0 2,-42 8,50-7,20-3,1 1,-1-1,1 1,-1 0,1 0,-1 0,1 1,0-1,0 1,0 0,-6 4,9-5,0 0,1-1,-1 1,1 0,-1 0,1 0,0 0,-1 0,1 0,0 0,-1 0,1 0,0 0,0 0,0 0,0 0,0 0,0 0,0 0,1 0,-1 0,0 0,0 0,1 0,-1-1,1 1,-1 0,1 0,-1 0,1 0,-1 0,1-1,0 1,1 1,29 29,-24-25,9 7,1-1,1-1,-1 0,23 9,9 6,-37-20,0-1,0 0,1 0,0-1,0-1,0 0,26 2,98-5,-66-2,924 2,-977-1,1 0,20-6,-20 4,37-3,-37 6,-1-1,1-1,21-5,-23 4,0-1,0 0,0-1,0-1,-1-1,0 0,0-2,16-10,-5-1,1 2,1 1,1 1,55-21,-52 27,0 1,37-4,-1 0,-78 61,9-43,0-1,1 0,0 1,0-1,0 0,0 0,1 0,-1 0,1 0,0 0,1 0,-1-1,0 1,6 4,-1 1,1-1,1 0,-1 0,14 8,-17-14,-1 1,1-1,0 0,0-1,0 1,0-1,0 0,0 0,10 0,53-2,-32-1,122 1,-142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3-21T18:50:00.827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962 176,'-7'0,"-1"-1,0 0,1-1,-8-2,-27-4,-81-6,121 13,-51-4,-106 5,71 1,-548-1,611 2,-39 6,39-4,-37 1,40-4,-31 6,-19 2,45-7,-28 5,29-3,-35 1,46-4,1 1,-20 4,19-3,0 0,-16 0,-45 5,52-4,-35 1,54-5,3 0,0 0,-1 0,1 0,0 0,0 0,0 0,0 1,-1-1,1 1,0-1,0 1,0 0,-4 2,6-3,0 0,0 1,0-1,0 0,0 0,0 0,0 1,0-1,0 0,0 0,0 1,0-1,1 0,-1 0,0 0,0 1,0-1,0 0,0 0,0 0,0 0,0 1,1-1,-1 0,0 0,0 0,0 0,0 1,1-1,-1 0,0 0,0 0,0 0,1 0,-1 0,0 0,0 0,0 0,1 0,-1 0,0 0,0 0,1 0,-1 0,0 0,0 0,1 0,11 3,36 0,1-1,60-6,41-21,-89 13,86-24,25-4,-65 22,89-11,-79 13,19-2,46-1,-116 12,33-2,-74 9,-16 1,0-1,0 1,0-2,0 1,0-2,-1 1,1-1,0 0,12-6,-19 6,-4 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3-21T18:51:46.80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3-21T18:51:52.51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3-21T18:51:47.655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tik JASTI</cp:lastModifiedBy>
  <cp:revision>2</cp:revision>
  <dcterms:created xsi:type="dcterms:W3CDTF">2022-03-21T19:00:00Z</dcterms:created>
  <dcterms:modified xsi:type="dcterms:W3CDTF">2022-03-21T19:00:00Z</dcterms:modified>
</cp:coreProperties>
</file>